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95"/>
        <w:gridCol w:w="10597"/>
      </w:tblGrid>
      <w:tr w:rsidR="000F2AFD" w:rsidRPr="00170A05" w14:paraId="22D5317A" w14:textId="77777777" w:rsidTr="00067224">
        <w:trPr>
          <w:trHeight w:val="20"/>
          <w:jc w:val="center"/>
        </w:trPr>
        <w:tc>
          <w:tcPr>
            <w:tcW w:w="1186" w:type="pct"/>
          </w:tcPr>
          <w:p w14:paraId="565B33A1" w14:textId="77777777" w:rsidR="000F2AFD" w:rsidRPr="00170A05" w:rsidRDefault="00067224" w:rsidP="00067224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bCs/>
                <w:sz w:val="20"/>
                <w:szCs w:val="20"/>
                <w:lang w:val="en-GB"/>
              </w:rPr>
              <w:t>Journal Name:</w:t>
            </w:r>
          </w:p>
        </w:tc>
        <w:tc>
          <w:tcPr>
            <w:tcW w:w="3814" w:type="pct"/>
          </w:tcPr>
          <w:p w14:paraId="03D87A37" w14:textId="77777777" w:rsidR="000F2AFD" w:rsidRPr="00170A05" w:rsidRDefault="00E03408" w:rsidP="00CB119E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  <w:hyperlink r:id="rId7" w:history="1">
              <w:r w:rsidRPr="00170A05">
                <w:rPr>
                  <w:rFonts w:ascii="Arial" w:hAnsi="Arial" w:cs="Arial"/>
                  <w:bCs/>
                  <w:noProof/>
                  <w:color w:val="0000FF"/>
                  <w:sz w:val="20"/>
                  <w:szCs w:val="20"/>
                  <w:u w:val="single"/>
                </w:rPr>
                <w:t xml:space="preserve">International Journal of Research and Reports in Dentistry </w:t>
              </w:r>
            </w:hyperlink>
          </w:p>
        </w:tc>
      </w:tr>
      <w:tr w:rsidR="000F2AFD" w:rsidRPr="00170A05" w14:paraId="1EEEC439" w14:textId="77777777" w:rsidTr="00067224">
        <w:trPr>
          <w:trHeight w:val="20"/>
          <w:jc w:val="center"/>
        </w:trPr>
        <w:tc>
          <w:tcPr>
            <w:tcW w:w="1186" w:type="pct"/>
          </w:tcPr>
          <w:p w14:paraId="67D7D036" w14:textId="77777777" w:rsidR="000F2AFD" w:rsidRPr="00170A05" w:rsidRDefault="00067224" w:rsidP="00067224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814" w:type="pct"/>
          </w:tcPr>
          <w:p w14:paraId="5D5B9EFA" w14:textId="77777777" w:rsidR="000F2AFD" w:rsidRPr="00170A05" w:rsidRDefault="004537AE" w:rsidP="0006722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IJRRD_159000</w:t>
            </w:r>
          </w:p>
        </w:tc>
      </w:tr>
      <w:tr w:rsidR="000F2AFD" w:rsidRPr="00170A05" w14:paraId="3DCA899A" w14:textId="77777777" w:rsidTr="00067224">
        <w:trPr>
          <w:trHeight w:val="20"/>
          <w:jc w:val="center"/>
        </w:trPr>
        <w:tc>
          <w:tcPr>
            <w:tcW w:w="1186" w:type="pct"/>
          </w:tcPr>
          <w:p w14:paraId="48EA8BA8" w14:textId="77777777" w:rsidR="000F2AFD" w:rsidRPr="00170A05" w:rsidRDefault="00067224" w:rsidP="00067224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814" w:type="pct"/>
          </w:tcPr>
          <w:p w14:paraId="68FC9AC6" w14:textId="77777777" w:rsidR="000F2AFD" w:rsidRPr="00170A05" w:rsidRDefault="004537AE" w:rsidP="0006722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b/>
                <w:sz w:val="20"/>
                <w:szCs w:val="20"/>
                <w:lang w:val="en-GB"/>
              </w:rPr>
              <w:t>Oral–Gut Microbial Translocation Axis in Periodontitis: A Critical Review of Mechanisms and Systemic Implications (2015–2025)</w:t>
            </w:r>
          </w:p>
        </w:tc>
      </w:tr>
      <w:tr w:rsidR="000F2AFD" w:rsidRPr="00170A05" w14:paraId="0578935B" w14:textId="77777777" w:rsidTr="00067224">
        <w:trPr>
          <w:trHeight w:val="20"/>
          <w:jc w:val="center"/>
        </w:trPr>
        <w:tc>
          <w:tcPr>
            <w:tcW w:w="1186" w:type="pct"/>
          </w:tcPr>
          <w:p w14:paraId="1E0DB376" w14:textId="77777777" w:rsidR="000F2AFD" w:rsidRPr="00170A05" w:rsidRDefault="00067224" w:rsidP="00067224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814" w:type="pct"/>
          </w:tcPr>
          <w:p w14:paraId="0EAA7988" w14:textId="77777777" w:rsidR="000F2AFD" w:rsidRPr="00170A05" w:rsidRDefault="00067224" w:rsidP="0006722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b/>
                <w:sz w:val="20"/>
                <w:szCs w:val="20"/>
                <w:lang w:val="en-GB"/>
              </w:rPr>
              <w:t>REVIEW ARTICLE</w:t>
            </w:r>
          </w:p>
          <w:p w14:paraId="3D050AB5" w14:textId="77777777" w:rsidR="000F2AFD" w:rsidRPr="00170A05" w:rsidRDefault="000F2AFD" w:rsidP="0006722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015BBF20" w14:textId="77777777" w:rsidR="000F2AFD" w:rsidRPr="00170A05" w:rsidRDefault="000F2AFD">
      <w:pPr>
        <w:jc w:val="both"/>
        <w:rPr>
          <w:rFonts w:ascii="Arial" w:eastAsia="MS Mincho" w:hAnsi="Arial" w:cs="Arial"/>
          <w:sz w:val="20"/>
          <w:szCs w:val="20"/>
          <w:lang w:val="en-GB"/>
        </w:rPr>
      </w:pPr>
    </w:p>
    <w:p w14:paraId="37BFF01D" w14:textId="77777777" w:rsidR="000F2AFD" w:rsidRPr="00170A05" w:rsidRDefault="00067224">
      <w:pPr>
        <w:jc w:val="both"/>
        <w:rPr>
          <w:rFonts w:ascii="Arial" w:eastAsia="MS Mincho" w:hAnsi="Arial" w:cs="Arial"/>
          <w:b/>
          <w:sz w:val="20"/>
          <w:szCs w:val="20"/>
          <w:u w:val="single"/>
          <w:lang w:val="en-GB"/>
        </w:rPr>
      </w:pPr>
      <w:r w:rsidRPr="00170A05">
        <w:rPr>
          <w:rFonts w:ascii="Arial" w:eastAsia="MS Mincho" w:hAnsi="Arial" w:cs="Arial"/>
          <w:b/>
          <w:sz w:val="20"/>
          <w:szCs w:val="20"/>
          <w:highlight w:val="yellow"/>
          <w:u w:val="single"/>
          <w:lang w:val="en-GB"/>
        </w:rPr>
        <w:t>PART 1 (Importance of the manuscript)</w:t>
      </w:r>
    </w:p>
    <w:p w14:paraId="596B58EF" w14:textId="77777777" w:rsidR="000F2AFD" w:rsidRPr="00170A05" w:rsidRDefault="000F2AFD">
      <w:pPr>
        <w:ind w:left="1440"/>
        <w:jc w:val="both"/>
        <w:rPr>
          <w:rFonts w:ascii="Arial" w:eastAsia="MS Mincho" w:hAnsi="Arial" w:cs="Arial"/>
          <w:bCs/>
          <w:sz w:val="20"/>
          <w:szCs w:val="20"/>
          <w:lang w:val="en-GB"/>
        </w:rPr>
      </w:pPr>
    </w:p>
    <w:p w14:paraId="063FAA4F" w14:textId="77777777" w:rsidR="000F2AFD" w:rsidRPr="00170A05" w:rsidRDefault="000F2AFD">
      <w:pPr>
        <w:ind w:left="1440"/>
        <w:jc w:val="both"/>
        <w:rPr>
          <w:rFonts w:ascii="Arial" w:eastAsia="MS Mincho" w:hAnsi="Arial" w:cs="Arial"/>
          <w:bCs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8"/>
        <w:gridCol w:w="4632"/>
        <w:gridCol w:w="4632"/>
      </w:tblGrid>
      <w:tr w:rsidR="00067224" w:rsidRPr="00170A05" w14:paraId="74050CD7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5375583D" w14:textId="77777777" w:rsidR="000F2AFD" w:rsidRPr="00170A05" w:rsidRDefault="000F2AFD" w:rsidP="00067224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57C6F732" w14:textId="77777777" w:rsidR="000F2AFD" w:rsidRPr="00170A05" w:rsidRDefault="00067224" w:rsidP="00067224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Comments of the Reviewers</w:t>
            </w:r>
          </w:p>
        </w:tc>
        <w:tc>
          <w:tcPr>
            <w:tcW w:w="1667" w:type="pct"/>
          </w:tcPr>
          <w:p w14:paraId="07062D9B" w14:textId="77777777" w:rsidR="000F2AFD" w:rsidRPr="00170A05" w:rsidRDefault="00067224" w:rsidP="00067224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170A05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</w:p>
          <w:p w14:paraId="13105121" w14:textId="77777777" w:rsidR="000F2AFD" w:rsidRPr="00170A05" w:rsidRDefault="000F2AFD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67224" w:rsidRPr="00170A05" w14:paraId="1290D37B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00CA9A9B" w14:textId="77777777" w:rsidR="000F2AFD" w:rsidRPr="00170A05" w:rsidRDefault="00067224" w:rsidP="00CB119E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170A0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  <w:p w14:paraId="7799E194" w14:textId="77777777" w:rsidR="000F2AFD" w:rsidRPr="00170A05" w:rsidRDefault="000F2AFD" w:rsidP="00CB119E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656FF096" w14:textId="77777777" w:rsidR="000F2AFD" w:rsidRPr="00170A05" w:rsidRDefault="00513F9B" w:rsidP="00513F9B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sz w:val="20"/>
                <w:szCs w:val="20"/>
              </w:rPr>
              <w:t>This review article examines the mechanistic basis of oral-to-gut bacterial translocation and their co-relation</w:t>
            </w:r>
            <w:r w:rsidR="00F75E4E" w:rsidRPr="00170A05">
              <w:rPr>
                <w:rFonts w:ascii="Arial" w:hAnsi="Arial" w:cs="Arial"/>
                <w:sz w:val="20"/>
                <w:szCs w:val="20"/>
              </w:rPr>
              <w:t xml:space="preserve"> to some systemic diseases. As very few articles are available on this particular topic.</w:t>
            </w:r>
          </w:p>
        </w:tc>
        <w:tc>
          <w:tcPr>
            <w:tcW w:w="1667" w:type="pct"/>
          </w:tcPr>
          <w:p w14:paraId="126D9F9C" w14:textId="4ED83F0F" w:rsidR="000F2AFD" w:rsidRPr="00170A05" w:rsidRDefault="009C4302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Noted </w:t>
            </w:r>
          </w:p>
        </w:tc>
      </w:tr>
    </w:tbl>
    <w:p w14:paraId="590DC4D0" w14:textId="77777777" w:rsidR="000F2AFD" w:rsidRPr="00170A05" w:rsidRDefault="000F2AFD">
      <w:pPr>
        <w:rPr>
          <w:rFonts w:ascii="Arial" w:hAnsi="Arial" w:cs="Arial"/>
          <w:sz w:val="20"/>
          <w:szCs w:val="20"/>
          <w:lang w:val="en-GB"/>
        </w:rPr>
      </w:pPr>
    </w:p>
    <w:p w14:paraId="00444312" w14:textId="77777777" w:rsidR="000F2AFD" w:rsidRPr="00170A05" w:rsidRDefault="000F2AFD">
      <w:pPr>
        <w:rPr>
          <w:rFonts w:ascii="Arial" w:hAnsi="Arial" w:cs="Arial"/>
          <w:sz w:val="20"/>
          <w:szCs w:val="20"/>
          <w:lang w:val="en-GB"/>
        </w:rPr>
      </w:pPr>
    </w:p>
    <w:p w14:paraId="55CDC568" w14:textId="499102D6" w:rsidR="000F2AFD" w:rsidRPr="00170A05" w:rsidRDefault="00067224">
      <w:pPr>
        <w:outlineLvl w:val="1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  <w:r w:rsidRPr="00170A05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 xml:space="preserve">PART 2.1 (Objective </w:t>
      </w:r>
      <w:r w:rsidR="00851C37" w:rsidRPr="00170A05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>Evaluation</w:t>
      </w:r>
      <w:r w:rsidRPr="00170A05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>)</w:t>
      </w:r>
    </w:p>
    <w:p w14:paraId="521B05A4" w14:textId="77777777" w:rsidR="000F2AFD" w:rsidRPr="00170A05" w:rsidRDefault="000F2AFD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8"/>
        <w:gridCol w:w="4632"/>
        <w:gridCol w:w="4632"/>
      </w:tblGrid>
      <w:tr w:rsidR="00067224" w:rsidRPr="00170A05" w14:paraId="06544E2A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71B44B27" w14:textId="77777777" w:rsidR="000F2AFD" w:rsidRPr="00170A05" w:rsidRDefault="000F2AFD" w:rsidP="00067224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2CB40A8F" w14:textId="77777777" w:rsidR="000F2AFD" w:rsidRPr="00170A05" w:rsidRDefault="00067224" w:rsidP="00067224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ating of the Reviewers</w:t>
            </w:r>
          </w:p>
        </w:tc>
        <w:tc>
          <w:tcPr>
            <w:tcW w:w="1667" w:type="pct"/>
          </w:tcPr>
          <w:p w14:paraId="1205DF4D" w14:textId="77777777" w:rsidR="000F2AFD" w:rsidRPr="00170A05" w:rsidRDefault="00067224" w:rsidP="00067224">
            <w:pPr>
              <w:spacing w:after="160" w:line="259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70A05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</w:p>
        </w:tc>
      </w:tr>
      <w:tr w:rsidR="00067224" w:rsidRPr="00170A05" w14:paraId="2B7470A4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6B4755C8" w14:textId="77777777" w:rsidR="000F2AFD" w:rsidRPr="00170A05" w:rsidRDefault="00067224" w:rsidP="00CB119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paper? </w:t>
            </w:r>
          </w:p>
          <w:p w14:paraId="2AB2C029" w14:textId="77777777" w:rsidR="000F2AFD" w:rsidRPr="00170A05" w:rsidRDefault="00067224" w:rsidP="00CB119E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70A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682AAF4" w14:textId="77777777" w:rsidR="000F2AFD" w:rsidRPr="00170A05" w:rsidRDefault="00067224" w:rsidP="00CB119E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170A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7DE5261B" w14:textId="77777777" w:rsidR="000F2AFD" w:rsidRPr="00170A05" w:rsidRDefault="00F75E4E" w:rsidP="0006722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2</w:t>
            </w:r>
          </w:p>
          <w:p w14:paraId="5AF3E759" w14:textId="77777777" w:rsidR="00F75E4E" w:rsidRPr="00170A05" w:rsidRDefault="00F75E4E" w:rsidP="00AD5535">
            <w:pPr>
              <w:pStyle w:val="Heading1"/>
              <w:shd w:val="clear" w:color="auto" w:fill="FFFFFF"/>
              <w:spacing w:before="0" w:line="450" w:lineRule="atLeast"/>
              <w:rPr>
                <w:rFonts w:ascii="Arial" w:hAnsi="Arial" w:cs="Arial"/>
                <w:b w:val="0"/>
                <w:bCs w:val="0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59FF1FD1" w14:textId="3DBEF369" w:rsidR="000F2AFD" w:rsidRPr="00170A05" w:rsidRDefault="00542CEB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542CEB" w:rsidRPr="00170A05" w14:paraId="450BDD3F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2D1203A5" w14:textId="77777777" w:rsidR="00542CEB" w:rsidRPr="00170A05" w:rsidRDefault="00542CEB" w:rsidP="00542CEB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2. Is the abstract of the article comprehensive? </w:t>
            </w:r>
          </w:p>
          <w:p w14:paraId="27229008" w14:textId="77777777" w:rsidR="00542CEB" w:rsidRPr="00170A05" w:rsidRDefault="00542CEB" w:rsidP="00542CE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70A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3FC5A7F" w14:textId="77777777" w:rsidR="00542CEB" w:rsidRPr="00170A05" w:rsidRDefault="00542CEB" w:rsidP="00542CE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3328A0F0" w14:textId="77777777" w:rsidR="00542CEB" w:rsidRPr="00170A05" w:rsidRDefault="00542CEB" w:rsidP="00542CE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38B2F91F" w14:textId="33B9F179" w:rsidR="00542CEB" w:rsidRPr="00170A05" w:rsidRDefault="00542CEB" w:rsidP="00542CEB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542CEB" w:rsidRPr="00170A05" w14:paraId="061C1B25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7333A28F" w14:textId="77777777" w:rsidR="00542CEB" w:rsidRPr="00170A05" w:rsidRDefault="00542CEB" w:rsidP="00542CEB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3. Are the keywords appropriate and useful?</w:t>
            </w:r>
          </w:p>
          <w:p w14:paraId="1EF03EA3" w14:textId="77777777" w:rsidR="00542CEB" w:rsidRPr="00170A05" w:rsidRDefault="00542CEB" w:rsidP="00542CE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70A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19FC245" w14:textId="77777777" w:rsidR="00542CEB" w:rsidRPr="00170A05" w:rsidRDefault="00542CEB" w:rsidP="00542CE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68EC7661" w14:textId="77777777" w:rsidR="00542CEB" w:rsidRPr="00170A05" w:rsidRDefault="00542CEB" w:rsidP="00542CE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667" w:type="pct"/>
          </w:tcPr>
          <w:p w14:paraId="5286529C" w14:textId="7F717829" w:rsidR="00542CEB" w:rsidRPr="00170A05" w:rsidRDefault="00542CEB" w:rsidP="00542CEB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542CEB" w:rsidRPr="00170A05" w14:paraId="7A0FE7E2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7F4A0034" w14:textId="77777777" w:rsidR="00542CEB" w:rsidRPr="00170A05" w:rsidRDefault="00542CEB" w:rsidP="00542CEB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4. Is the background information of the paper sufficient and well organized?</w:t>
            </w:r>
          </w:p>
          <w:p w14:paraId="54F6B9B5" w14:textId="77777777" w:rsidR="00542CEB" w:rsidRPr="00170A05" w:rsidRDefault="00542CEB" w:rsidP="00542CE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70A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83F4779" w14:textId="77777777" w:rsidR="00542CEB" w:rsidRPr="00170A05" w:rsidRDefault="00542CEB" w:rsidP="00542CE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4EA5A3F4" w14:textId="77777777" w:rsidR="00542CEB" w:rsidRPr="00170A05" w:rsidRDefault="00542CEB" w:rsidP="00542CE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667" w:type="pct"/>
          </w:tcPr>
          <w:p w14:paraId="438FADEB" w14:textId="3F1BA87E" w:rsidR="00542CEB" w:rsidRPr="00170A05" w:rsidRDefault="00542CEB" w:rsidP="00542CEB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542CEB" w:rsidRPr="00170A05" w14:paraId="5AD85A19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4F3FCF4C" w14:textId="77777777" w:rsidR="00542CEB" w:rsidRPr="00170A05" w:rsidRDefault="00542CEB" w:rsidP="00542CEB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5. Are the objectives clearly stated?</w:t>
            </w:r>
          </w:p>
          <w:p w14:paraId="5E007CBC" w14:textId="77777777" w:rsidR="00542CEB" w:rsidRPr="00170A05" w:rsidRDefault="00542CEB" w:rsidP="00542CE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70A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3BE283D" w14:textId="77777777" w:rsidR="00542CEB" w:rsidRPr="00170A05" w:rsidRDefault="00542CEB" w:rsidP="00542CE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411A943C" w14:textId="77777777" w:rsidR="00542CEB" w:rsidRPr="00170A05" w:rsidRDefault="00542CEB" w:rsidP="00542CE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33B5A71A" w14:textId="231BBD52" w:rsidR="00542CEB" w:rsidRPr="00170A05" w:rsidRDefault="00542CEB" w:rsidP="00542CEB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542CEB" w:rsidRPr="00170A05" w14:paraId="6BBE77E1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39056020" w14:textId="77777777" w:rsidR="00542CEB" w:rsidRPr="00170A05" w:rsidRDefault="00542CEB" w:rsidP="00542CEB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6. Is the literature review relevant?</w:t>
            </w:r>
          </w:p>
          <w:p w14:paraId="1E458CCF" w14:textId="77777777" w:rsidR="00542CEB" w:rsidRPr="00170A05" w:rsidRDefault="00542CEB" w:rsidP="00542CE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70A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D37AB3A" w14:textId="77777777" w:rsidR="00542CEB" w:rsidRPr="00170A05" w:rsidRDefault="00542CEB" w:rsidP="00542CE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0BB0BB99" w14:textId="77777777" w:rsidR="00542CEB" w:rsidRPr="00170A05" w:rsidRDefault="00542CEB" w:rsidP="00542CE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667" w:type="pct"/>
          </w:tcPr>
          <w:p w14:paraId="161982E0" w14:textId="7A3ABA91" w:rsidR="00542CEB" w:rsidRPr="00170A05" w:rsidRDefault="00542CEB" w:rsidP="00542CEB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542CEB" w:rsidRPr="00170A05" w14:paraId="67D794B0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0509EEE6" w14:textId="77777777" w:rsidR="00542CEB" w:rsidRPr="00170A05" w:rsidRDefault="00542CEB" w:rsidP="00542CEB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7. Is the literature review recent?</w:t>
            </w:r>
          </w:p>
          <w:p w14:paraId="691EA047" w14:textId="77777777" w:rsidR="00542CEB" w:rsidRPr="00170A05" w:rsidRDefault="00542CEB" w:rsidP="00542CE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70A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6F7C2DF" w14:textId="77777777" w:rsidR="00542CEB" w:rsidRPr="00170A05" w:rsidRDefault="00542CEB" w:rsidP="00542CEB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eastAsia="MS Mincho" w:hAnsi="Arial" w:cs="Arial"/>
                <w:b/>
                <w:bCs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79FBC13F" w14:textId="77777777" w:rsidR="00542CEB" w:rsidRPr="00170A05" w:rsidRDefault="00542CEB" w:rsidP="00542CE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667" w:type="pct"/>
          </w:tcPr>
          <w:p w14:paraId="4A317EBA" w14:textId="3A144D54" w:rsidR="00542CEB" w:rsidRPr="00170A05" w:rsidRDefault="00542CEB" w:rsidP="00542CEB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542CEB" w:rsidRPr="00170A05" w14:paraId="4FF5F584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54700C16" w14:textId="77777777" w:rsidR="00542CEB" w:rsidRPr="00170A05" w:rsidRDefault="00542CEB" w:rsidP="00542CEB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8. Is the literature search methodology explained properly? </w:t>
            </w:r>
          </w:p>
          <w:p w14:paraId="698C9443" w14:textId="77777777" w:rsidR="00542CEB" w:rsidRPr="00170A05" w:rsidRDefault="00542CEB" w:rsidP="00542CE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70A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120BA3C" w14:textId="77777777" w:rsidR="00542CEB" w:rsidRPr="00170A05" w:rsidRDefault="00542CEB" w:rsidP="00542CE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6F957F36" w14:textId="77777777" w:rsidR="00542CEB" w:rsidRPr="00170A05" w:rsidRDefault="00542CEB" w:rsidP="00542CE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667" w:type="pct"/>
          </w:tcPr>
          <w:p w14:paraId="553E3EA4" w14:textId="37E764B6" w:rsidR="00542CEB" w:rsidRPr="00170A05" w:rsidRDefault="00542CEB" w:rsidP="00542CEB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542CEB" w:rsidRPr="00170A05" w14:paraId="017AC206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29D89DEC" w14:textId="77777777" w:rsidR="00542CEB" w:rsidRPr="00170A05" w:rsidRDefault="00542CEB" w:rsidP="00542CEB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9. Is the Critical analysis of literature done?</w:t>
            </w:r>
          </w:p>
          <w:p w14:paraId="762F3FD2" w14:textId="77777777" w:rsidR="00542CEB" w:rsidRPr="00170A05" w:rsidRDefault="00542CEB" w:rsidP="00542CE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70A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DB05A5F" w14:textId="77777777" w:rsidR="00542CEB" w:rsidRPr="00170A05" w:rsidRDefault="00542CEB" w:rsidP="00542CE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4187A463" w14:textId="77777777" w:rsidR="00542CEB" w:rsidRPr="00170A05" w:rsidRDefault="00542CEB" w:rsidP="00542CE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2</w:t>
            </w:r>
          </w:p>
        </w:tc>
        <w:tc>
          <w:tcPr>
            <w:tcW w:w="1667" w:type="pct"/>
          </w:tcPr>
          <w:p w14:paraId="0BBA3472" w14:textId="430F61C0" w:rsidR="00542CEB" w:rsidRPr="00170A05" w:rsidRDefault="00542CEB" w:rsidP="00542CEB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067224" w:rsidRPr="00170A05" w14:paraId="7311FBD2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5D721407" w14:textId="77777777" w:rsidR="000F2AFD" w:rsidRPr="00170A05" w:rsidRDefault="00067224" w:rsidP="00CB119E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0. Is </w:t>
            </w:r>
            <w:r w:rsidRPr="00170A05">
              <w:rPr>
                <w:rFonts w:ascii="Arial" w:hAnsi="Arial" w:cs="Arial"/>
                <w:sz w:val="20"/>
                <w:szCs w:val="20"/>
                <w:lang w:val="en-GB"/>
              </w:rPr>
              <w:t xml:space="preserve">Identification of research gaps/future directions </w:t>
            </w:r>
            <w:proofErr w:type="gramStart"/>
            <w:r w:rsidRPr="00170A05">
              <w:rPr>
                <w:rFonts w:ascii="Arial" w:hAnsi="Arial" w:cs="Arial"/>
                <w:sz w:val="20"/>
                <w:szCs w:val="20"/>
                <w:lang w:val="en-GB"/>
              </w:rPr>
              <w:t xml:space="preserve">done </w:t>
            </w:r>
            <w:r w:rsidRPr="00170A05">
              <w:rPr>
                <w:rFonts w:ascii="Arial" w:hAnsi="Arial" w:cs="Arial"/>
                <w:b/>
                <w:sz w:val="20"/>
                <w:szCs w:val="20"/>
                <w:lang w:val="en-GB"/>
              </w:rPr>
              <w:t>?</w:t>
            </w:r>
            <w:proofErr w:type="gramEnd"/>
          </w:p>
          <w:p w14:paraId="7C77450E" w14:textId="77777777" w:rsidR="000F2AFD" w:rsidRPr="00170A05" w:rsidRDefault="00067224" w:rsidP="00CB119E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70A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6A120B4" w14:textId="77777777" w:rsidR="000F2AFD" w:rsidRPr="00170A05" w:rsidRDefault="00067224" w:rsidP="00CB119E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70A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  <w:p w14:paraId="6E703B2E" w14:textId="77777777" w:rsidR="00D13140" w:rsidRPr="00170A05" w:rsidRDefault="00D13140" w:rsidP="00CB119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629B50D7" w14:textId="77777777" w:rsidR="000F2AFD" w:rsidRPr="00170A05" w:rsidRDefault="00F75E4E" w:rsidP="00CB119E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667" w:type="pct"/>
          </w:tcPr>
          <w:p w14:paraId="7B792F21" w14:textId="4025CF1A" w:rsidR="000F2AFD" w:rsidRPr="00170A05" w:rsidRDefault="00542CEB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542CEB" w:rsidRPr="00170A05" w14:paraId="261D978F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13F6AACB" w14:textId="77777777" w:rsidR="00542CEB" w:rsidRPr="00170A05" w:rsidRDefault="00542CEB" w:rsidP="00542CEB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b/>
                <w:sz w:val="20"/>
                <w:szCs w:val="20"/>
                <w:lang w:val="en-GB"/>
              </w:rPr>
              <w:t>11. Are the conclusions logically arrived?</w:t>
            </w:r>
          </w:p>
          <w:p w14:paraId="7902D8D4" w14:textId="77777777" w:rsidR="00542CEB" w:rsidRPr="00170A05" w:rsidRDefault="00542CEB" w:rsidP="00542CE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70A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D4527DC" w14:textId="77777777" w:rsidR="00542CEB" w:rsidRPr="00170A05" w:rsidRDefault="00542CEB" w:rsidP="00542CE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61172406" w14:textId="77777777" w:rsidR="00542CEB" w:rsidRPr="00170A05" w:rsidRDefault="00542CEB" w:rsidP="00542CEB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667" w:type="pct"/>
          </w:tcPr>
          <w:p w14:paraId="4FCDD2D2" w14:textId="144ECBD3" w:rsidR="00542CEB" w:rsidRPr="00170A05" w:rsidRDefault="00542CEB" w:rsidP="00542CEB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542CEB" w:rsidRPr="00170A05" w14:paraId="770BB7EF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584C178C" w14:textId="77777777" w:rsidR="00542CEB" w:rsidRPr="00170A05" w:rsidRDefault="00542CEB" w:rsidP="00542CEB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b/>
                <w:sz w:val="20"/>
                <w:szCs w:val="20"/>
                <w:lang w:val="en-GB"/>
              </w:rPr>
              <w:t>12. Are the limitations of the paper discussed?</w:t>
            </w:r>
          </w:p>
          <w:p w14:paraId="7A304473" w14:textId="77777777" w:rsidR="00542CEB" w:rsidRPr="00170A05" w:rsidRDefault="00542CEB" w:rsidP="00542CE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70A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8BEF3E1" w14:textId="77777777" w:rsidR="00542CEB" w:rsidRPr="00170A05" w:rsidRDefault="00542CEB" w:rsidP="00542CE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lastRenderedPageBreak/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409EBB35" w14:textId="77777777" w:rsidR="00542CEB" w:rsidRPr="00170A05" w:rsidRDefault="00542CEB" w:rsidP="00542CEB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bCs/>
                <w:sz w:val="20"/>
                <w:szCs w:val="20"/>
                <w:lang w:val="en-GB"/>
              </w:rPr>
              <w:lastRenderedPageBreak/>
              <w:t>4</w:t>
            </w:r>
          </w:p>
        </w:tc>
        <w:tc>
          <w:tcPr>
            <w:tcW w:w="1667" w:type="pct"/>
          </w:tcPr>
          <w:p w14:paraId="2480AA23" w14:textId="2DEE1F11" w:rsidR="00542CEB" w:rsidRPr="00170A05" w:rsidRDefault="00542CEB" w:rsidP="00542CEB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542CEB" w:rsidRPr="00170A05" w14:paraId="5510DA94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179C4702" w14:textId="77777777" w:rsidR="00542CEB" w:rsidRPr="00170A05" w:rsidRDefault="00542CEB" w:rsidP="00542CEB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3. What is the </w:t>
            </w:r>
            <w:r w:rsidRPr="00170A05">
              <w:rPr>
                <w:rFonts w:ascii="Arial" w:hAnsi="Arial" w:cs="Arial"/>
                <w:sz w:val="20"/>
                <w:szCs w:val="20"/>
                <w:lang w:val="en-GB"/>
              </w:rPr>
              <w:t>Quality of references (i.e. from peer reviewed authentic sources)</w:t>
            </w:r>
          </w:p>
          <w:p w14:paraId="615CE2E1" w14:textId="77777777" w:rsidR="00542CEB" w:rsidRPr="00170A05" w:rsidRDefault="00542CEB" w:rsidP="00542CE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70A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378B2B2" w14:textId="77777777" w:rsidR="00542CEB" w:rsidRPr="00170A05" w:rsidRDefault="00542CEB" w:rsidP="00542CE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70A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086C3228" w14:textId="77777777" w:rsidR="00542CEB" w:rsidRPr="00170A05" w:rsidRDefault="00542CEB" w:rsidP="00542CE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667" w:type="pct"/>
          </w:tcPr>
          <w:p w14:paraId="39CCD3B1" w14:textId="77777777" w:rsidR="00542CEB" w:rsidRPr="00170A05" w:rsidRDefault="00542CEB" w:rsidP="00542CEB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667" w:type="pct"/>
          </w:tcPr>
          <w:p w14:paraId="01E1F8C2" w14:textId="232A989C" w:rsidR="00542CEB" w:rsidRPr="00170A05" w:rsidRDefault="00542CEB" w:rsidP="00542CEB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542CEB" w:rsidRPr="00170A05" w14:paraId="2C35B369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029E5123" w14:textId="77777777" w:rsidR="00542CEB" w:rsidRPr="00170A05" w:rsidRDefault="00542CEB" w:rsidP="00542CEB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b/>
                <w:sz w:val="20"/>
                <w:szCs w:val="20"/>
                <w:lang w:val="en-GB"/>
              </w:rPr>
              <w:t>14. Is the manuscript written in clear and understandable language?</w:t>
            </w:r>
          </w:p>
          <w:p w14:paraId="0E9B6F61" w14:textId="77777777" w:rsidR="00542CEB" w:rsidRPr="00170A05" w:rsidRDefault="00542CEB" w:rsidP="00542CE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70A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C0C908A" w14:textId="77777777" w:rsidR="00542CEB" w:rsidRPr="00170A05" w:rsidRDefault="00542CEB" w:rsidP="00542CE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70A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0911E6BD" w14:textId="77777777" w:rsidR="00542CEB" w:rsidRPr="00170A05" w:rsidRDefault="00542CEB" w:rsidP="00542CE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667" w:type="pct"/>
          </w:tcPr>
          <w:p w14:paraId="0ECD83A8" w14:textId="77777777" w:rsidR="00542CEB" w:rsidRPr="00170A05" w:rsidRDefault="00542CEB" w:rsidP="00542CEB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667" w:type="pct"/>
          </w:tcPr>
          <w:p w14:paraId="7D4070D6" w14:textId="342D4C73" w:rsidR="00542CEB" w:rsidRPr="00170A05" w:rsidRDefault="00542CEB" w:rsidP="00542CEB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</w:tbl>
    <w:p w14:paraId="23308BC1" w14:textId="77777777" w:rsidR="000F2AFD" w:rsidRPr="00170A05" w:rsidRDefault="000F2AF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186E1EF7" w14:textId="77777777" w:rsidR="000F2AFD" w:rsidRPr="00170A05" w:rsidRDefault="000F2AF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53A6B7E1" w14:textId="77777777" w:rsidR="000F2AFD" w:rsidRPr="00170A05" w:rsidRDefault="00067224">
      <w:pPr>
        <w:outlineLvl w:val="1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  <w:r w:rsidRPr="00170A05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>PART 2.2 (Subjective Evaluation)</w:t>
      </w:r>
    </w:p>
    <w:p w14:paraId="3DE91DE3" w14:textId="77777777" w:rsidR="000F2AFD" w:rsidRPr="00170A05" w:rsidRDefault="000F2AFD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8"/>
        <w:gridCol w:w="4632"/>
        <w:gridCol w:w="4632"/>
      </w:tblGrid>
      <w:tr w:rsidR="00067224" w:rsidRPr="00170A05" w14:paraId="1A6AE662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332C5D90" w14:textId="77777777" w:rsidR="000F2AFD" w:rsidRPr="00170A05" w:rsidRDefault="000F2AFD" w:rsidP="00067224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480E3DD2" w14:textId="77777777" w:rsidR="000F2AFD" w:rsidRPr="00170A05" w:rsidRDefault="00067224" w:rsidP="00067224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65667954" w14:textId="77777777" w:rsidR="000F2AFD" w:rsidRPr="00170A05" w:rsidRDefault="000F2AFD" w:rsidP="00CB119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274975C4" w14:textId="77777777" w:rsidR="000F2AFD" w:rsidRPr="00170A05" w:rsidRDefault="00067224" w:rsidP="00067224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170A05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170A05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4837A968" w14:textId="77777777" w:rsidR="000F2AFD" w:rsidRPr="00170A05" w:rsidRDefault="000F2AFD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67224" w:rsidRPr="00170A05" w14:paraId="68E86281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1214EAC9" w14:textId="77777777" w:rsidR="000F2AFD" w:rsidRPr="00170A05" w:rsidRDefault="00067224" w:rsidP="00CB119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477FE8CD" w14:textId="77777777" w:rsidR="000F2AFD" w:rsidRPr="00170A05" w:rsidRDefault="000F2AFD" w:rsidP="00CB119E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1112DAC4" w14:textId="77777777" w:rsidR="000F2AFD" w:rsidRPr="00170A05" w:rsidRDefault="00067224" w:rsidP="00CB119E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170A05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667" w:type="pct"/>
          </w:tcPr>
          <w:p w14:paraId="1B5F3FF6" w14:textId="77777777" w:rsidR="000F2AFD" w:rsidRPr="00170A05" w:rsidRDefault="00AD5535" w:rsidP="0006722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  <w:p w14:paraId="30258108" w14:textId="77777777" w:rsidR="00AD5535" w:rsidRPr="00170A05" w:rsidRDefault="00AD5535" w:rsidP="00AD5535">
            <w:pPr>
              <w:pStyle w:val="Heading1"/>
              <w:shd w:val="clear" w:color="auto" w:fill="FFFFFF"/>
              <w:spacing w:before="0" w:line="450" w:lineRule="atLeast"/>
              <w:rPr>
                <w:rFonts w:ascii="Arial" w:eastAsia="Times New Roman" w:hAnsi="Arial" w:cs="Arial"/>
                <w:b w:val="0"/>
                <w:bCs w:val="0"/>
                <w:color w:val="auto"/>
                <w:sz w:val="20"/>
                <w:szCs w:val="20"/>
              </w:rPr>
            </w:pPr>
            <w:r w:rsidRPr="00170A05">
              <w:rPr>
                <w:rFonts w:ascii="Arial" w:hAnsi="Arial" w:cs="Arial"/>
                <w:bCs w:val="0"/>
                <w:color w:val="000000" w:themeColor="text1"/>
                <w:sz w:val="20"/>
                <w:szCs w:val="20"/>
                <w:lang w:val="en-GB"/>
              </w:rPr>
              <w:t>You can improve it as</w:t>
            </w:r>
            <w:r w:rsidRPr="00170A05">
              <w:rPr>
                <w:rFonts w:ascii="Arial" w:hAnsi="Arial" w:cs="Arial"/>
                <w:b w:val="0"/>
                <w:bCs w:val="0"/>
                <w:sz w:val="20"/>
                <w:szCs w:val="20"/>
                <w:lang w:val="en-GB"/>
              </w:rPr>
              <w:t>-</w:t>
            </w:r>
            <w:r w:rsidRPr="00170A05">
              <w:rPr>
                <w:rFonts w:ascii="Arial" w:eastAsia="Times New Roman" w:hAnsi="Arial" w:cs="Arial"/>
                <w:b w:val="0"/>
                <w:bCs w:val="0"/>
                <w:color w:val="auto"/>
                <w:sz w:val="20"/>
                <w:szCs w:val="20"/>
              </w:rPr>
              <w:t>The Oral–Gut–Systemic Axis: Emerging Insights into Periodontitis, Microbiota Dysbiosis, and Systemic Disease Interplay: 5 years retrospective study</w:t>
            </w:r>
          </w:p>
          <w:p w14:paraId="29D3E062" w14:textId="77777777" w:rsidR="00AD5535" w:rsidRPr="00170A05" w:rsidRDefault="00AD5535" w:rsidP="0006722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4053C639" w14:textId="670B6304" w:rsidR="000F2AFD" w:rsidRPr="00170A05" w:rsidRDefault="0092691C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Noted </w:t>
            </w:r>
          </w:p>
        </w:tc>
      </w:tr>
      <w:tr w:rsidR="00067224" w:rsidRPr="00170A05" w14:paraId="0894B8E5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3617DAFC" w14:textId="77777777" w:rsidR="000F2AFD" w:rsidRPr="00170A05" w:rsidRDefault="00067224" w:rsidP="00067224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Is the abstract of the article comprehensive? </w:t>
            </w:r>
          </w:p>
          <w:p w14:paraId="4C38D382" w14:textId="77777777" w:rsidR="000F2AFD" w:rsidRPr="00170A05" w:rsidRDefault="000F2AFD" w:rsidP="00CB119E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3B16F386" w14:textId="77777777" w:rsidR="000F2AFD" w:rsidRPr="00170A05" w:rsidRDefault="00067224" w:rsidP="00CB119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667" w:type="pct"/>
          </w:tcPr>
          <w:p w14:paraId="7A893896" w14:textId="77777777" w:rsidR="000F2AFD" w:rsidRPr="00170A05" w:rsidRDefault="00AD5535" w:rsidP="0006722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7" w:type="pct"/>
          </w:tcPr>
          <w:p w14:paraId="7D4CDBAF" w14:textId="45C474C5" w:rsidR="000F2AFD" w:rsidRPr="00170A05" w:rsidRDefault="0032341D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067224" w:rsidRPr="00170A05" w14:paraId="22BF6871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4C85E775" w14:textId="77777777" w:rsidR="000F2AFD" w:rsidRPr="00170A05" w:rsidRDefault="00067224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 correct? </w:t>
            </w:r>
            <w:r w:rsidRPr="00170A0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br/>
            </w:r>
          </w:p>
          <w:p w14:paraId="480D4B2B" w14:textId="77777777" w:rsidR="000F2AFD" w:rsidRPr="00170A05" w:rsidRDefault="00067224" w:rsidP="00CB119E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667" w:type="pct"/>
          </w:tcPr>
          <w:p w14:paraId="41099E64" w14:textId="77777777" w:rsidR="000F2AFD" w:rsidRPr="00170A05" w:rsidRDefault="00AD5535" w:rsidP="00CB119E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7" w:type="pct"/>
          </w:tcPr>
          <w:p w14:paraId="290E4024" w14:textId="20B1BC21" w:rsidR="000F2AFD" w:rsidRPr="00170A05" w:rsidRDefault="0032341D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  <w:tr w:rsidR="00067224" w:rsidRPr="00170A05" w14:paraId="6DF176C0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241675D8" w14:textId="77777777" w:rsidR="000F2AFD" w:rsidRPr="00170A05" w:rsidRDefault="00067224" w:rsidP="00CB119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14:paraId="0CB39B31" w14:textId="77777777" w:rsidR="000F2AFD" w:rsidRPr="00170A05" w:rsidRDefault="000F2AFD" w:rsidP="00CB119E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6155515C" w14:textId="77777777" w:rsidR="000F2AFD" w:rsidRPr="00170A05" w:rsidRDefault="00067224" w:rsidP="00CB119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</w:tc>
        <w:tc>
          <w:tcPr>
            <w:tcW w:w="1667" w:type="pct"/>
          </w:tcPr>
          <w:p w14:paraId="211F16DB" w14:textId="77777777" w:rsidR="000F2AFD" w:rsidRPr="00170A05" w:rsidRDefault="00AD5535" w:rsidP="00CB119E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  <w:p w14:paraId="40BCA0A2" w14:textId="77777777" w:rsidR="00AD5535" w:rsidRPr="00170A05" w:rsidRDefault="00AD5535" w:rsidP="00CB119E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Number the </w:t>
            </w:r>
            <w:proofErr w:type="spellStart"/>
            <w:r w:rsidRPr="00170A05">
              <w:rPr>
                <w:rFonts w:ascii="Arial" w:hAnsi="Arial" w:cs="Arial"/>
                <w:bCs/>
                <w:sz w:val="20"/>
                <w:szCs w:val="20"/>
                <w:lang w:val="en-GB"/>
              </w:rPr>
              <w:t>refernces</w:t>
            </w:r>
            <w:proofErr w:type="spellEnd"/>
          </w:p>
        </w:tc>
        <w:tc>
          <w:tcPr>
            <w:tcW w:w="1667" w:type="pct"/>
          </w:tcPr>
          <w:p w14:paraId="1F6B2EDC" w14:textId="0757F4C7" w:rsidR="000F2AFD" w:rsidRPr="00170A05" w:rsidRDefault="0032341D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Added more references </w:t>
            </w:r>
          </w:p>
        </w:tc>
      </w:tr>
      <w:tr w:rsidR="00067224" w:rsidRPr="00170A05" w14:paraId="0DFDAA43" w14:textId="77777777" w:rsidTr="00D13140">
        <w:trPr>
          <w:trHeight w:val="20"/>
          <w:jc w:val="center"/>
        </w:trPr>
        <w:tc>
          <w:tcPr>
            <w:tcW w:w="1666" w:type="pct"/>
            <w:noWrap/>
          </w:tcPr>
          <w:p w14:paraId="636592DE" w14:textId="77777777" w:rsidR="000F2AFD" w:rsidRPr="00170A05" w:rsidRDefault="00067224" w:rsidP="00CB119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14:paraId="4AC036E0" w14:textId="77777777" w:rsidR="000F2AFD" w:rsidRPr="00170A05" w:rsidRDefault="00067224" w:rsidP="00CB119E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4B05FC40" w14:textId="77777777" w:rsidR="000F2AFD" w:rsidRPr="00170A05" w:rsidRDefault="000F2AFD" w:rsidP="00CB119E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3FAB0B07" w14:textId="77777777" w:rsidR="000F2AFD" w:rsidRPr="00170A05" w:rsidRDefault="00067224" w:rsidP="00CB119E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14:paraId="1FD2D4FA" w14:textId="77777777" w:rsidR="000F2AFD" w:rsidRPr="00170A05" w:rsidRDefault="000F2AFD" w:rsidP="00CB119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76412E98" w14:textId="77777777" w:rsidR="000F2AFD" w:rsidRPr="00170A05" w:rsidRDefault="00AD5535" w:rsidP="00CB119E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70A05">
              <w:rPr>
                <w:rFonts w:ascii="Arial" w:hAnsi="Arial" w:cs="Arial"/>
                <w:bCs/>
                <w:sz w:val="20"/>
                <w:szCs w:val="20"/>
                <w:lang w:val="en-GB"/>
              </w:rPr>
              <w:t>No</w:t>
            </w:r>
          </w:p>
        </w:tc>
        <w:tc>
          <w:tcPr>
            <w:tcW w:w="1667" w:type="pct"/>
          </w:tcPr>
          <w:p w14:paraId="3DA56AC4" w14:textId="77777777" w:rsidR="000F2AFD" w:rsidRPr="00170A05" w:rsidRDefault="000F2AFD" w:rsidP="0006722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</w:tbl>
    <w:p w14:paraId="577983A3" w14:textId="77777777" w:rsidR="000F2AFD" w:rsidRPr="00170A05" w:rsidRDefault="000F2AFD">
      <w:pPr>
        <w:rPr>
          <w:rFonts w:ascii="Arial" w:hAnsi="Arial" w:cs="Arial"/>
          <w:sz w:val="20"/>
          <w:szCs w:val="20"/>
          <w:lang w:val="en-GB"/>
        </w:rPr>
      </w:pPr>
    </w:p>
    <w:p w14:paraId="4E091F55" w14:textId="77777777" w:rsidR="00170A05" w:rsidRPr="00170A05" w:rsidRDefault="00170A05">
      <w:pPr>
        <w:rPr>
          <w:rFonts w:ascii="Arial" w:hAnsi="Arial" w:cs="Arial"/>
          <w:sz w:val="20"/>
          <w:szCs w:val="20"/>
          <w:lang w:val="en-GB"/>
        </w:rPr>
      </w:pPr>
    </w:p>
    <w:p w14:paraId="7DBC7484" w14:textId="77777777" w:rsidR="00170A05" w:rsidRPr="00170A05" w:rsidRDefault="00170A05" w:rsidP="00170A05">
      <w:pPr>
        <w:rPr>
          <w:rFonts w:ascii="Arial" w:hAnsi="Arial" w:cs="Arial"/>
          <w:b/>
          <w:sz w:val="20"/>
          <w:szCs w:val="20"/>
          <w:u w:val="single"/>
        </w:rPr>
      </w:pPr>
      <w:r w:rsidRPr="00170A05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622E94BB" w14:textId="77777777" w:rsidR="00170A05" w:rsidRPr="00170A05" w:rsidRDefault="00170A05">
      <w:pPr>
        <w:rPr>
          <w:rFonts w:ascii="Arial" w:hAnsi="Arial" w:cs="Arial"/>
          <w:sz w:val="20"/>
          <w:szCs w:val="20"/>
          <w:lang w:val="en-GB"/>
        </w:rPr>
      </w:pPr>
    </w:p>
    <w:p w14:paraId="69F0B0A6" w14:textId="598488CB" w:rsidR="00170A05" w:rsidRPr="00170A05" w:rsidRDefault="00170A05" w:rsidP="00170A05">
      <w:pPr>
        <w:rPr>
          <w:rFonts w:ascii="Arial" w:hAnsi="Arial" w:cs="Arial"/>
          <w:sz w:val="20"/>
          <w:szCs w:val="20"/>
          <w:lang w:val="en-GB"/>
        </w:rPr>
      </w:pPr>
      <w:r w:rsidRPr="00170A05">
        <w:rPr>
          <w:rFonts w:ascii="Arial" w:hAnsi="Arial" w:cs="Arial"/>
          <w:sz w:val="20"/>
          <w:szCs w:val="20"/>
          <w:lang w:val="en-GB"/>
        </w:rPr>
        <w:t xml:space="preserve">Gopal </w:t>
      </w:r>
      <w:proofErr w:type="spellStart"/>
      <w:r w:rsidRPr="00170A05">
        <w:rPr>
          <w:rFonts w:ascii="Arial" w:hAnsi="Arial" w:cs="Arial"/>
          <w:sz w:val="20"/>
          <w:szCs w:val="20"/>
          <w:lang w:val="en-GB"/>
        </w:rPr>
        <w:t>Lahudas</w:t>
      </w:r>
      <w:proofErr w:type="spellEnd"/>
      <w:r w:rsidRPr="00170A05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170A05">
        <w:rPr>
          <w:rFonts w:ascii="Arial" w:hAnsi="Arial" w:cs="Arial"/>
          <w:sz w:val="20"/>
          <w:szCs w:val="20"/>
          <w:lang w:val="en-GB"/>
        </w:rPr>
        <w:t>Nagargoje</w:t>
      </w:r>
      <w:proofErr w:type="spellEnd"/>
      <w:r w:rsidRPr="00170A05">
        <w:rPr>
          <w:rFonts w:ascii="Arial" w:hAnsi="Arial" w:cs="Arial"/>
          <w:sz w:val="20"/>
          <w:szCs w:val="20"/>
          <w:lang w:val="en-GB"/>
        </w:rPr>
        <w:t xml:space="preserve">, </w:t>
      </w:r>
      <w:r w:rsidRPr="00170A05">
        <w:rPr>
          <w:rFonts w:ascii="Arial" w:hAnsi="Arial" w:cs="Arial"/>
          <w:sz w:val="20"/>
          <w:szCs w:val="20"/>
          <w:lang w:val="en-GB"/>
        </w:rPr>
        <w:t>MIDSR Dental College</w:t>
      </w:r>
      <w:r w:rsidRPr="00170A05">
        <w:rPr>
          <w:rFonts w:ascii="Arial" w:hAnsi="Arial" w:cs="Arial"/>
          <w:sz w:val="20"/>
          <w:szCs w:val="20"/>
          <w:lang w:val="en-GB"/>
        </w:rPr>
        <w:t xml:space="preserve">, </w:t>
      </w:r>
      <w:r w:rsidRPr="00170A05">
        <w:rPr>
          <w:rFonts w:ascii="Arial" w:hAnsi="Arial" w:cs="Arial"/>
          <w:sz w:val="20"/>
          <w:szCs w:val="20"/>
          <w:lang w:val="en-GB"/>
        </w:rPr>
        <w:t>India</w:t>
      </w:r>
    </w:p>
    <w:sectPr w:rsidR="00170A05" w:rsidRPr="00170A05" w:rsidSect="00A451EA">
      <w:headerReference w:type="default" r:id="rId8"/>
      <w:footerReference w:type="default" r:id="rId9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F2582E" w14:textId="77777777" w:rsidR="00EE089A" w:rsidRDefault="00EE089A">
      <w:r>
        <w:separator/>
      </w:r>
    </w:p>
  </w:endnote>
  <w:endnote w:type="continuationSeparator" w:id="0">
    <w:p w14:paraId="174B3633" w14:textId="77777777" w:rsidR="00EE089A" w:rsidRDefault="00EE08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9B6E64" w14:textId="77777777" w:rsidR="000F2AFD" w:rsidRDefault="00067224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 w:rsidR="00A451EA"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 w:rsidR="00A451EA">
      <w:rPr>
        <w:b/>
        <w:sz w:val="20"/>
      </w:rPr>
      <w:fldChar w:fldCharType="separate"/>
    </w:r>
    <w:r w:rsidR="00AD5535">
      <w:rPr>
        <w:b/>
        <w:noProof/>
        <w:sz w:val="20"/>
      </w:rPr>
      <w:t>3</w:t>
    </w:r>
    <w:r w:rsidR="00A451EA">
      <w:rPr>
        <w:b/>
        <w:sz w:val="20"/>
      </w:rPr>
      <w:fldChar w:fldCharType="end"/>
    </w:r>
    <w:r>
      <w:rPr>
        <w:sz w:val="20"/>
      </w:rPr>
      <w:t xml:space="preserve"> of </w:t>
    </w:r>
    <w:r w:rsidR="00A451EA"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 w:rsidR="00A451EA">
      <w:rPr>
        <w:b/>
        <w:sz w:val="20"/>
      </w:rPr>
      <w:fldChar w:fldCharType="separate"/>
    </w:r>
    <w:r w:rsidR="00AD5535">
      <w:rPr>
        <w:b/>
        <w:noProof/>
        <w:sz w:val="20"/>
      </w:rPr>
      <w:t>3</w:t>
    </w:r>
    <w:r w:rsidR="00A451EA">
      <w:rPr>
        <w:b/>
        <w:sz w:val="20"/>
      </w:rPr>
      <w:fldChar w:fldCharType="end"/>
    </w:r>
    <w:r>
      <w:rPr>
        <w:b/>
        <w:sz w:val="20"/>
      </w:rPr>
      <w:br/>
      <w:t>V240326</w:t>
    </w:r>
  </w:p>
  <w:p w14:paraId="7DE6E56A" w14:textId="77777777" w:rsidR="000F2AFD" w:rsidRDefault="000F2AFD">
    <w:pPr>
      <w:pStyle w:val="Footer"/>
      <w:jc w:val="right"/>
    </w:pPr>
  </w:p>
  <w:p w14:paraId="1DFC13B6" w14:textId="77777777" w:rsidR="000F2AFD" w:rsidRDefault="000F2AFD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1D689C" w14:textId="77777777" w:rsidR="00EE089A" w:rsidRDefault="00EE089A">
      <w:r>
        <w:separator/>
      </w:r>
    </w:p>
  </w:footnote>
  <w:footnote w:type="continuationSeparator" w:id="0">
    <w:p w14:paraId="6D6E1CA6" w14:textId="77777777" w:rsidR="00EE089A" w:rsidRDefault="00EE08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C4C40E" w14:textId="77777777" w:rsidR="000F2AFD" w:rsidRDefault="000F2AFD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2AA226A0" w14:textId="77777777" w:rsidR="000F2AFD" w:rsidRDefault="00067224">
    <w:pPr>
      <w:spacing w:before="100" w:beforeAutospacing="1" w:after="100" w:afterAutospacing="1"/>
      <w:jc w:val="center"/>
      <w:rPr>
        <w:color w:val="000000"/>
        <w:sz w:val="20"/>
      </w:rPr>
    </w:pPr>
    <w:r w:rsidRPr="00BC658E">
      <w:rPr>
        <w:bCs/>
        <w:color w:val="000000"/>
        <w:sz w:val="20"/>
        <w:highlight w:val="lightGray"/>
        <w:lang w:val="en-GB"/>
      </w:rPr>
      <w:t>Review Form (Review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86860220">
    <w:abstractNumId w:val="4"/>
  </w:num>
  <w:num w:numId="2" w16cid:durableId="630289819">
    <w:abstractNumId w:val="8"/>
  </w:num>
  <w:num w:numId="3" w16cid:durableId="785468538">
    <w:abstractNumId w:val="7"/>
  </w:num>
  <w:num w:numId="4" w16cid:durableId="705330687">
    <w:abstractNumId w:val="9"/>
  </w:num>
  <w:num w:numId="5" w16cid:durableId="2019186300">
    <w:abstractNumId w:val="6"/>
  </w:num>
  <w:num w:numId="6" w16cid:durableId="1007558147">
    <w:abstractNumId w:val="0"/>
  </w:num>
  <w:num w:numId="7" w16cid:durableId="1147169734">
    <w:abstractNumId w:val="3"/>
  </w:num>
  <w:num w:numId="8" w16cid:durableId="834957008">
    <w:abstractNumId w:val="11"/>
  </w:num>
  <w:num w:numId="9" w16cid:durableId="656685958">
    <w:abstractNumId w:val="10"/>
  </w:num>
  <w:num w:numId="10" w16cid:durableId="642195209">
    <w:abstractNumId w:val="2"/>
  </w:num>
  <w:num w:numId="11" w16cid:durableId="495921494">
    <w:abstractNumId w:val="1"/>
  </w:num>
  <w:num w:numId="12" w16cid:durableId="9009440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proofState w:spelling="clean" w:grammar="clean"/>
  <w:doNotTrackMove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YwNDW3NDexMLc0MzZX0lEKTi0uzszPAykwrAUArZsRZCwAAAA="/>
  </w:docVars>
  <w:rsids>
    <w:rsidRoot w:val="000F2AFD"/>
    <w:rsid w:val="00067224"/>
    <w:rsid w:val="000D01B5"/>
    <w:rsid w:val="000F2AFD"/>
    <w:rsid w:val="00100952"/>
    <w:rsid w:val="00170A05"/>
    <w:rsid w:val="00194A81"/>
    <w:rsid w:val="001C2A46"/>
    <w:rsid w:val="00206283"/>
    <w:rsid w:val="00222158"/>
    <w:rsid w:val="00305398"/>
    <w:rsid w:val="0032341D"/>
    <w:rsid w:val="004303C2"/>
    <w:rsid w:val="004537AE"/>
    <w:rsid w:val="004C5843"/>
    <w:rsid w:val="00513F9B"/>
    <w:rsid w:val="00542CEB"/>
    <w:rsid w:val="00542E73"/>
    <w:rsid w:val="005503E5"/>
    <w:rsid w:val="005A12C6"/>
    <w:rsid w:val="005D0225"/>
    <w:rsid w:val="0069157E"/>
    <w:rsid w:val="00741F4B"/>
    <w:rsid w:val="00851C37"/>
    <w:rsid w:val="0092691C"/>
    <w:rsid w:val="009C4302"/>
    <w:rsid w:val="00A451EA"/>
    <w:rsid w:val="00A54C25"/>
    <w:rsid w:val="00AD5535"/>
    <w:rsid w:val="00B124EE"/>
    <w:rsid w:val="00B41BD1"/>
    <w:rsid w:val="00BC658E"/>
    <w:rsid w:val="00CB119E"/>
    <w:rsid w:val="00CD37A5"/>
    <w:rsid w:val="00D13140"/>
    <w:rsid w:val="00DD00CA"/>
    <w:rsid w:val="00E03408"/>
    <w:rsid w:val="00E24527"/>
    <w:rsid w:val="00E77568"/>
    <w:rsid w:val="00EE089A"/>
    <w:rsid w:val="00EE3E18"/>
    <w:rsid w:val="00F0266B"/>
    <w:rsid w:val="00F75E4E"/>
    <w:rsid w:val="00FD46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1AF07C"/>
  <w15:docId w15:val="{2C1CF621-8D65-46B7-8212-C95280317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51EA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5E4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A451E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A451E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A451E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A451E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A451E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A451EA"/>
    <w:pPr>
      <w:jc w:val="both"/>
    </w:pPr>
    <w:rPr>
      <w:rFonts w:ascii="Helvetica" w:eastAsia="MS Mincho" w:hAnsi="Helvetica"/>
      <w:lang w:val="fr-FR"/>
    </w:rPr>
  </w:style>
  <w:style w:type="character" w:customStyle="1" w:styleId="BodyTextChar">
    <w:name w:val="Body Text Char"/>
    <w:link w:val="BodyText"/>
    <w:rsid w:val="00A451E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A451E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451E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451E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451EA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A451E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451EA"/>
    <w:pPr>
      <w:ind w:left="720"/>
      <w:contextualSpacing/>
    </w:pPr>
  </w:style>
  <w:style w:type="paragraph" w:styleId="Revision">
    <w:name w:val="Revision"/>
    <w:hidden/>
    <w:uiPriority w:val="99"/>
    <w:semiHidden/>
    <w:rsid w:val="00A451EA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A451EA"/>
    <w:rPr>
      <w:color w:val="800080"/>
      <w:u w:val="single"/>
    </w:rPr>
  </w:style>
  <w:style w:type="table" w:styleId="TableGrid">
    <w:name w:val="Table Grid"/>
    <w:basedOn w:val="TableNormal"/>
    <w:uiPriority w:val="59"/>
    <w:rsid w:val="00A451EA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sid w:val="00A451EA"/>
    <w:rPr>
      <w:color w:val="605E5C"/>
      <w:shd w:val="clear" w:color="auto" w:fill="E1DFDD"/>
    </w:rPr>
  </w:style>
  <w:style w:type="character" w:customStyle="1" w:styleId="UnresolvedMention1">
    <w:name w:val="Unresolved Mention1"/>
    <w:uiPriority w:val="99"/>
    <w:semiHidden/>
    <w:unhideWhenUsed/>
    <w:rsid w:val="00A451E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75E4E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2221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62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1.reviewerhub.org/ijrrd/journa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644</Words>
  <Characters>3672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08</CharactersWithSpaces>
  <SharedDoc>false</SharedDoc>
  <HLinks>
    <vt:vector size="18" baseType="variant">
      <vt:variant>
        <vt:i4>2031642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1114207</vt:i4>
      </vt:variant>
      <vt:variant>
        <vt:i4>2</vt:i4>
      </vt:variant>
      <vt:variant>
        <vt:i4>0</vt:i4>
      </vt:variant>
      <vt:variant>
        <vt:i4>5</vt:i4>
      </vt:variant>
      <vt:variant>
        <vt:lpwstr>https://journalafsj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ojit Bera</dc:creator>
  <cp:keywords/>
  <dc:description/>
  <cp:lastModifiedBy>Editor-11</cp:lastModifiedBy>
  <cp:revision>42</cp:revision>
  <dcterms:created xsi:type="dcterms:W3CDTF">2026-03-24T06:32:00Z</dcterms:created>
  <dcterms:modified xsi:type="dcterms:W3CDTF">2026-05-21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